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ASR)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-</w:t>
      </w:r>
      <w:r>
        <w:t xml:space="preserve"> </w:t>
      </w:r>
      <w:r>
        <w:t xml:space="preserve">8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ะเลาะกับแฟนกับลูกในสถานะประจำวันอาทิตย์ที่ 8 ตุลาคม 2560 6 ค่ะ เรายังคงอยู่ในสถานการณ์กลุ่มติดอาวุธฮามาสหลังจากที่ตามเวลาท้องถิ่น L นะคะ กลุ่มติดอาวุธไล่ถล่มโจมตีอิสราเอลเมื่อช่วงเช้ามืดของวันเสาร์ตามเวลาท้องถิ่นโดยที่ปฏิบัติการโจมตีนี้ว่า Surprise attack หรือว่าเป็นปฏิบัติการโจมตีที่ไม่ทันได้ตั้งตัวหมายความว่าโจมตียังพื้นที่ที่ไม่ได้มีการประกาศก่อนนะคะ ว่าจะมีการโจมตีซึ่งทำให้มีผู้เสียชีวิตณตอนนี้ตัวเลขเนี่ยมากกว่า 400 คนแล้วแน่นอนนะคะ ว่าทางการของ XL ไม่มีทางยอมกับเรื่องนี้แน่นอนเปิดปฏิบัติการตอบโต้ลบออกไปค่ะ เมื่อวานนี้นะคะ ตามเวลาท้องถิ่นหลังจาก How much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อิสราเอลณ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combustibleนักฟุตบอลลีกAnimejubal Shop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อพยพออกจากบ้านของตัวเองไปยังสถานที่หลบภัยต่าง ๆ 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การสำนักงานบริการฉุกเฉินของอิสราเอลนะคะ ระบุว่ามีชาวอิสราเอลเสียชีวิตการโจมตีดังกล่าวแล้วอย่างน้อย 200 คนบาดเจ็บอีกกว่าพันคนขณะที่กระทรวงสาธารณสุขปาเลสไตน์ในฉนวนกาซาระบุว่ามีชาวปาเลสไตน์ในกาซาอาหารอย่างน้อย 232 คนก็คือมาจากการที่เราตอบโต้กลับนะคะ และมีผู้ได้รับบาดเจ็บ1647 คนโดยไม่ได้มีการลงรายละเอียดว่ามีพลเรือ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อิสราเอลขณะที่กองทัพอิสราเอลก็ออกมายอมรับว่าจริงอ่ะมีพลเมืองของตัวเองและทหารถูกจากตู้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ัวเองและประชาชนอย่างเต็มที่ไปเล่นเสริมว่าสหรัฐจะสนับสนุนอิสราเอลและจะดำเนินการวิธ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lton ของยูเครนค่ะ ออกมาประณามการโจมตีของกลุ่มพม่า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ก็ยังไม่ได้มีการพูดคุยเจรจาเพื่อจะหยุดโจมตีแต่อย่างใดนะเพื่อนเรา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ฮามาส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 ปีดูการเริ่มต้นก่อนนะคะ ประชุมทำลายที่เราเรียนเอาไว้เกิดขึ้นเมื่อวานนี้ค่ะ ช่วงเช้ามืดเวลาโมงครึ่งตั้งเวลาท้องถิ่นของ XL นะคะ หรือ 10:30 น ตามเวลาประเทศไทยค่ะ รูปภาพที่เปิดฉากยิงจรวดจำนวนมากเข้ามายังพื้นที่ตอนใต้ของ htmlมีเสียงไซเรนเสียงแจ้งเตือนภัยดังขึ้นหลายจุดมากรวมไปถึงในเมืองแล้วก็เบียร์ 10 บาทมีกลุ่มควันลอยขึ้นเหนือท้องฟ้าในหลายเขตที่อยู่อาศัยหอยเชลล์รูปภาพมาสคอตจากนั้นอ้างเขาว่าจรวดที่ยิงโจมตีฝ่ายเซลล์มีจำนวนประมาณ 500 ลูกขนาดที่กองทัพอิสราเอลระบุบอกว่าจรวดที่ถูกยิงเข้ามามีประมาณ 2,500 ลูกคือรายงานไม่ตรงกันแต่ว่าการระดมยิงจรวดนับพันลูกของพม่ามีจุดประสงค์เพราะว่าภาคพื้นดินค่ะ บริเวณแนวกั้นเขตแดนด้วยนะคะ เข้ามายังพื้นที่ทางตอนใต้เนี่ยมีนักรบของกลุ่มติดอาวุธฮามาสชิปช้อปคืนที่เข้าไปได้เพราะฉะนั้นการยิงจรวดบ่นท้องฟ้าเนี่ยก็เพื่อเป็นการที่ตาห้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โมงเช้าก็ไป 40 นาทีว่ากลุ่มคนร้ายชาวปาเลสไตน์ได้บุกข้ามฝั่งสภาพพื้นดินในพื้นที่ทางตอนใต้ของ Excelมาค่ะ 09:00 น กว่าอีก 45 นาทีพวกสายมีเสียงดังขึ้นในหลายจุดทางตอนกลางของฉนวนกาซาและเมืองกาตาร์ซึ่งเป็นเมืองหลักของชาวปาเลสไตน์และภาพที่เห็นคือแบบนี้ค่ะ นี่คือสิ่งที่กองทัพอิสราเอลออกมาตอบโทษทันทีนะคะ หลังจากที่สั่งของตัวเองถูกพม่าโจมตีฉนวนกาซาก็เกิดเหตุการณ์แบบนี้ขึ้นจ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จ่ายเข็มและอาคารบัญชาการในหมู่บ้านแรมซึ่งเป็น 3 สถานที่สำคัญหลังจากนั้นผมพาม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ทำไมเขาถึงได้ขัดแย้งกันขึ้นจริง ๆ ถ้าเราตามสาดข่าวต่างประเทศก็รู้นะ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โด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โรคนี้ภัยจากการถูกปราบปรามจากยุโรปแล้วก็รีบไปเข้ามายังดินแดนแห่งนี้นะคะ ทะเลาะกันอยู่ซึ่งตอนนั้นเนี่ยยังอยู่ภายใต้จักรวรรดิออตโตมันหรือว่าตุรกีในปัจจุบันแล้วก็ถูกเปลี่ยนมือมายังจักรวรรดิอังกฤษนายกมาครั้งใหญ่ของชาวยูดายก็ถูกคัดค้านจากชาวอาหรับที่เขาอาศัยอยู่ในพื้นที่นี้ดั้งเดิมอยู่แล้วเพราะเขามองว่าดินแดนแห่งนี้น่ะมันไม่ใช่ของชาวอยู่เพียงกลุ่มเดียวก็เลยทำให้รักนิวที่ก่อตั้งขึ้นใหม่ในชื่อ L 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อย่างที่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 Excel 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ก่แล้วก็กำหนดมาว่าให้ชาวอาหรับอยู่ยังพื้นที่นี้แล้วก็ให้เช่าอยู่ยังพื้นที่นี้แต่ต่างฝ่ายต่างก็มอง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แย้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แหล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ช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. ศ.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ว่ามัสยิดชื่อศาสนามูฮัมหม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ไหมส่งกลับชาวมุสลิมนะคะ เพราะว่าสำหรับชาวยิวป้ายโดมแห่งศิลาขึ้นเนินพระวิหารหรือแพมเพิส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ของที่จะถูกทำลายมองไม่เหมือนกันมหาวิหารของยิวยกแรกนะคะ ถูกทำลายโดยบาบิโลนก่อนจากนั้นก็มีการสร้างมหาวิหารยุคที่ 2 ขึ้นแต่ก็ถูกทำลายโดยโรมันในปีคศ 70ได้แถลงการณ์ของกลุ่มฮามาสค่ะ ตั้งชื่อปฏิบัติการโจมตีอิสราเอลเมื่อวานนี้ว่าเต่าstall แปลว่าพายุเอาอักษรด้วยจุดประสงค์ส่วนหนึ่งที่ฮามาสระบุไว้ก็คือเพื่อน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50 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าณาบริเวณของมัสยิดได้บางช่วงเวลาแล้วก็บางจุด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ภายใต้การคุกคามจากกลุ่มการเมืองขวาจากชาวยิวที่ตั้งขึ้นเรื่อย ๆ เปิดตลอดปีที่แล้วนะคะ กลุ่มผู้แสวงบุญชาวปาเลสไตน์ได้ปะทะกับกองกำลังอิสราเอลหลายหลังรวมถึงตำรวจอิสราเอล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ชูชาติไททั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ทั่วฉนวนกาซาซึ่งใช้โทรศัพท์มือถือของพ่อแม่ในการเข้าร่วมชั่วโมงการเรียนรู้ในจำนวนนี้มีเด็กชาวปาเลสไตน์ 4 คนที่อาศัยอยู่ในจอร์แดนคูเวตอียิปต์และเบลเยี่ยมคู่ 300 นี้ลาออกจากงานในสถานรับเลี้ยงเด็กของรัฐและเอกชนเพื่อก่อตั้งโรงเรียนอนุบาลออนไลน์ทำการสอนจากที่บ้านของตัวเองโดยมีเป้าหมายเพื่อให้ความรู้เด็ก ๆ ที่ครอบครัวไม่สามารถจ่ายค่าเล่าเรียนที่มีราคาแพงได้a-zปัจจุบันฉนวนกาซาไม่มีสถานรับเลี้ยงเด็กสาธารณะฟรีและค่าเล่าเรียนสำหรับก่อนวัยเรียนเฉลี่ยอยู่ที่ราว 2000 บาทต่อเดือนแต่ค่าเล่าเรียนที่โรงเรียนอนุบาลออนไลน์ของ rovอยู่ที่เพียง 100 บาทต่อเดือนเท่านั้นมะกอกเชื่อมPizza Hutsandiskให้เอาตังค์ไปให้แจ้งว่าท่านasava ผู้ปกครองรายหนึ่งชาวปาเลสไตน์เห็น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นี้สโมสรกูย่านมีข้อมูลจากองค์การสหประชาชาติที่อ้างจากสำนักงานสถิติกลางปาเลสไตน์แม่บอกว่าอัตราการว่างงานของผู้คนในชุมชนกาซาอยู่ในกลุ่มสูงสุดของโลกที่ 4016 เปอร์เซ็นต์และยิ่งสูงกว่าในกลุ่มเด็กและเยาวชนพร้อมระบุด้วยว่า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วันนี้มีคนไทยเสียชีวิต 1 คนและแรงงานที่เข้าใจว่าถูกตัวหรือกลับถังไปโดยกลุ่มติดอาวุธฮามาสมี 11 คนซึ่งตอนนี้ยังไม่ได้มีการยืนยันว่าถูกตัวไปอยู่ที่ไหนนะคะ แล้วตอนนี้น่าจะมีการล็อกดาวน์ไม่ให้ประชาชนบ้านซึ่งตอนนี้น่าทันท่านนายกเศรษฐามีการพูดคุยกับผู้บัญชาการทหารอากาศเตรียมเครื่องบินให้พร้อมมีภาพเดินทางไปด้วยตอนนี้น่านฟ้าอิสราเอลปิดอยู่นะเพราะฉะนั้นถ้ามีอะไรอัพเดทเพิ่มเติมเดี๋ยวเราจะรายงานตลอดทุกสถานการณ์ที่เกิดขึ้นส่วนช่วงนี้เราพักกันก่อนสักครู่นะครับ ช่วงหน้ากลับมาติดตามค่ะ ช่วยกันนะคะ ตะวันตกของอัฟกานิสถานค่ะ มีแผ่นดินไหวรุนแรงระดับ 63อยู่ใกล้กับตลาดด้วยค่ะ มีผู้เสียชีวิตหลายร้อยคนบาดเจ็บอีกกว่าพันคนนะคะ bdms เรื่องสุขภาพเราเ****วชาญท่านสามารถพาคุณลงลึกถึงต้นต่อปัญหาความเปลี่ยนแปลงกับผมวิเคราะห์เจาะลึกพื้นที่มิติดีมากกว่า18:00 นอยากต้องการกระเป๋าทีแรกก็จำได้แล้วนะทุกวันพุธพฤหัส 15 นาทีช่อง 36ถ้าถึงเที่ยงคืนสิบห้านาทีเราจะทำให้รู้ว่าการที่น่าเป็นห่วงนะเป็นห่วงนะคะ อัพเดทข่าวสารเหตุการณ์สำคัญที่เกิดขึ้นในต่างประเทศที่น่าสนใจกลุ่มโรคกับโบกี้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ที่คุณต้องรู้ติดต่อเนื่องนะคะ วันจันทร์ถึงพฤหัสบดี 23:05 น และวันศุกร์ 22:30 นขอโทษค่ะ ทุกเรื่องราวข่าวสารจบทุกนาทีบวชต้องจัดการขั้นเด็ดโชกุนทุกหลังทุกความจริงที่วัดบางคลานยังไม่จบเพราะว่าเขาไม่ได้พร้อมโทรทุกวันจันทร์เจอกัน 6:00 น ในโชว์ข่าวเช้านี้ออกเดินทางสู่จุดหมายใหม่กันครับ ออกไปเจอผู้คนออกมาอยู่ด้วยกันและออกมาเรียนรู้ครบทุกรสชาติแห่งความสุขและความสนุกเหมือนเคยเพราะมีคือติดตามชมได้ทุกวันอาทิตย์เวลา 9:00 น ถึง 9:00 น ทาง PPTV HD ช่อง 36มวยดีวิถีไทยศึกจิตรเมืองนนท์เอาขับรถทุกวันอาทิตย์เวลา15 นาทีPPTV 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างทุกสถานการณ์หลากหลายเรื่องราวรอบโลกที่คุณไม่เคยเห็นเดลี่สมดุลระหว่างข้อเท็จจริงและเรื่องราวแวดล้อมในมิติที่หลากหลายเกาะติดข่าวสำคัญบริการแบบนี้ได้หรือเปล่ามีการนำกำลังพลbd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สัณฐานใกล้ ๆ กับอิหร่านไม่ไกลประมาณ 120 กิโลเมตรนะคะ ที่นี่มีแผ่นดินไหวขึ้น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ค่ะ ส่วนกลางเนี่ยอยู่ลึกลงไปใต้ดินเพียง 14 กิโลเมตรเมื่อวันเสาร์ก็เมื่อวานนี้ตามเวลาท้องถิ่นของอัฟกานิสถานก็คือ 11งงกับอีก 11 นาทีนะคะ มีแรงต่อมาอีก 4 ครั้งค่ะ ขนาด 5.54763 แล้วก็ 59 แรงสั่นสะเทือนนะคะ ส่งผลให้อาคารสิ่งปลูกสร้างพังถล่มลงมาผู้คนอยู่ภายใต้ซากปรักหักพังขนาดนี้ก็มีภาพคนจำนวนมากด้วยค่ะ วิ่งหนีไปแตกตื่นกันออกมาบนท้องถนนทำไมหัวหน้าฝ่ายการภัยพิบัติประจำจังหวัดนะคะ นาย massari เปิดเผยว่าจนถึงตอนนี้มีรายงานผู้เสียชีวิตแล้วอย่างน้อย 120แต่ว่ายังไม่มีนะคะ คาดว่าน่าจะเพิ่มสูงขึ้นอีกหนึ่งมาจากว่าก็ยังมีคนที่ติดอยู่ภายใต้ตะปูที่พังถล่มลงมามีกว่า 1000 คนแล้วมีข้อมูลจาก World Bank ค่ะ หรือว่าธนาคารโลกนะคะ บอกว่าเมืองไทยเนี่ยตั้งอยู่ห่างจากชายแดนอีส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ผู้ชมคงจะไม่ลืมสารที่เกิดขึ้นที่ปากีสถานค่ะ เมื่อ 18 ปีที่แล้วมีเหตุแผ่นดินไหวรุนแรงเกิดขึ้นที่นี่ถึง 76 น้ำ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เกิดขึ้นเมื่อเวลา 08:00 นนาทีตามเวลาท้องถิ่นของวันที่ 8 ตุลาคมปี 2561ทางทิศตะวันออกเฉียงเหนือปากีสถานใกล้ชายแดนอินเดียมีจุดศูนย์กลางอยู่ใกล้กับเมืองเมืองหลวงของแคว้นด้วยความรุ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สมุทรและแคชเมียร์ของอินเดียจำนวน 1000400 คนและอัฟกานิสถาน 4เสียชีวิตส่วนใหญ่เนื่องจากถูกสร้างอาคารถล่มทับส่วนเสียชีวิตเนื่องจากอุทกภัยจับน้ำในแม่น้ำไหลเข้าท่วมพื้นดินที่อยู่ลงไปประกอบกั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แผ่นเปลือกโลกยูเรเซียกับแผ่นเปลือกโลก Indian ที่ก่อให้เกิดเทือกเขาหิมาลัยรอบสัปดาห์มีอะไรบ้าง ติดตามในวิกฤตรีวิวเกิดเหตุโจมตีโรงเรียนทหารในเมืองทองทางภาคตะวันตกของประเทศซีเรียเหตุเกิดระหว่างที่มีที่ดีจบการศึกษาส่งผลให้มีผู้เสียชีวิตอย่างน้อย 89 คนบาดเจ็บอีกกว่า 200 คนด้านกองทัพซีเรียประกาศจะตอบโต้ด้วยความเด็ดขาดจนถึงขณะนี้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ิโลเมตรต่อชั่วโมงสามารถลดระยะเวลาการเดินทางระหว่างจาการ์ตาและบันดุง 20 ที่ใหญ่ที่สุดประเทศ3 ชั่วโมงเหลือไม่ถึง 1 ชั่วโมงโครงการนี้เป็นส่วนหนึ่งของโครงการริเริ่มเส้นทางเป็นทหารพัฒนาเส้นทางสายไหมศตวรรษที่ 21 ของจีนคนส่วนใหญ่จากบริษัทของรัฐจีบคณะกรรมการรางวัลโนเบลประกาศผลรางวัลโนเบลประจำปี 2023 ในสาขาต่าง ๆ สาขาการแพทย์เทคโนโลยี DNA ซึ่งถูกนำมาใช้ในการพัฒนา69ขณะที่สาขาฟิสิกส์มอบให้กับการค้นพบวิธีสร้างเพลาของแสงเพื่อศึกษาการเคลื่อนที่อิเล็กตรอนในสารเคมีมอบให้กับผู้คิดค้นและพัฒนาวัสดุนาโนเรืองแสงที่ใช้ในจอภาพหลอดไฟ LED สาขาวรรณกรรมเป็นของ unicefนักเขียนนักแต่งบทละครชาวนอร์เวย์ขนาดพี่สาขาสันติภาพขอพิกัดนาเกรซนักเคลื่อนไหวต่อต้านการผู้หญิงในอิหร่านที่ปัจจุบันถูกคุมขังอยู่ในเรือนจำส่วนสาขาเศรษฐศาสตร์เป็นสาขาสุดท้ายอากาศในวันพรุ่งนี้ขับไปส่งช่วงหน้ากลับมาดูนะคะ ปรากฏการณ์เอลนีโญที่เข้ามาถึงโลกของเรา3 โมงแล้วทำให้อากาศอยากรวมเป็นอย่างมากนะคะ แต่กลับกลายเป็นว่าส่งผลให้ราคาน้ำตาลโลกทุ่งสงสุดในรอบ 13 ปีเกี่ยวอะไรกับเอลนีโญเดี๋ยวกลับมาสักครู่ค่ะ bdmsเรื่องสุขภาพเราเ****วชาญยกระดับความสามารถ 52ปัญหาความเปลี่ยนแปลงกับผมวิเคราะห์เจาะลึกเข้าพื้นที่เปิดให้เห็นทุกมิติทุกเรื่องดีมากกว่าที่ตาเห็นต้องการทีแรกก็จำได้แล้วฉันรักทุกวันพุธพฤหัสบดี 15 นาทีช่อง 36วันพุธ 23:45 ถึงเที่ยงคืนสิบห้านาทีเราจะทำให้ตุ๊กตาที่น่าเป็นห่วงนะเป็นห่วงอัพเดทข่าวสารเหตุการณ์สำคัญที่เกิดขึ้นในต่างประเทศสาระเรื่องราวที่น่าสนใจจากทั่วทุกมุมโลกกับกฤษฎาพบกันทุกวันPPTV HD 36รายการข่าวดูสนุก ๆ พระกระโดดกำแพงปีนกำแพงกระโดดมาแล้วก็วิ่งมาจากใจเลยนะไปด้วยกันที่นี่เรื่องทุกรายการข่าวที่คุณเคยสัมผัสเจาะลึกประเด็นใหญ่ที่สุดติดตามกันต่อเนื่องนะคะ วันจันทร์ถึงพฤหัสบดี 23:05 น และวันศุกร์ 22:30 นข่าวสารจบรายละเอียดต้องการคันเบ็ดโชกุนทุกหลังที่วัดบางคลานยังไม่จบพร้อมโชว์ทุกวันจันทร์ถึงศุกร์เจอกัน 6:00 น โชว์ข่าวเช้านี้ออกเดินทางสู่จุดหมายใหม่ออกมาพบเจอผู้คนออกมาอยู่ด้วยกันและออกมาเรียนรู้ครบทุกรสชาติแห่งความสุขและความสนุกเหมือนเคยเพราะนี่คือติดตามชมได้ทุกวันอาทิตย์9:30 น 9:30 น ทาง PPTV HD ช่อง 36มวยดีวิถีไทยศึกจิตรเมืองนนท์เอาขับรถทุกวันอาทิตย์เวลาเดินทางทีวีช่อง 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เพศหลากหลายเรื่องราวรอบโลกที่คุณไม่เคยเห็นรถกลับรอบ ๆ เดลี่สมดุลระหว่างสิ่งแวดล้อมในมิติที่หลากหลายเกาะติดข่าวสำคัญคงต้องติดตามอาการแบบนี้ได้หรือรายงานสดการนำกำลังเจ้าหน้าที่พิสูจน์หลักฐานตอนนี้มาจากประชาชนซอยชื่นจิตรเหตุการณ์ในพื้นขาวที่นี่ Thai PBSช่อง 36ต้อนรับเข้าสู่กาแฟทางโจที่มาถึงโลกของเราแล้วก็ทำให้สภาพภูมิอากาศนี่เข้าขั้นเลวร้ายสุดอ้วนนะคะ จากบริเวณที่ฝนไม่ตกก็กลับหนักบริเวณที่แล้งก็กลับกลายเป็นฝนบริเวณที่ฝนหรือเปล่ากลายเป็นแร้งก็มีสิ่งหนึ่งนะคะ ที่ทำให้มันพุ่งสูงขึ้นในรอบ 1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i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ไปถึงไทยแล้วก็ยินดีนะคะ ได้รับผลกระทบจากสภาพอากาศเป็นแรงที่เกิดจากปรากฏการณ์เอลนีโญราคาอาหารโลกในกันยายนก็ยังคงทรงตัวค่ะ โดยดัชนีอาหารของ seo ซึ่งใช้เป็นมาตรวัดราคาอาหารระหว่างประเทศเพิ่มขึ้นไปอยู่ที่ร้อย 21.5เดือนที่แล้วจากระดับ 120.4 จุดในเดือนสิงหาคมแต่ว่าดัชนีราคาน้ำตาลของ SAO นะเพิ่มขึ้นมา 90เปอร์เซ็นต์ในเดือนที่แล้วเมื่อเทียบกับสิงหาคมหลังตัวเพิ่มขึ้นเป็นเวลา 2 เดือนติดต่อกันจนแตะระดับสูงสุดในรอบเกือบ 3 ปีนับตั้งแต่พฤศจิกายนปี 2010ที่ผ่านมาซึ่งทางองค์การอาหารและการเกษตรแห่งสหประชาชาติ fao นะบอกได้ว่าต้นทุนด้านการขนส่งที่เพิ่มขึ้นเนื่องจากว่าราคาพลังงานมันพุ่งสูงและประกอ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แปซิฟิกส่วนที่สนับสนุนให้ราคาน้ำตาลในผู้สูงอายุทำขึ้นเพื่อติดตามการเปลี่ยนแปลงราคารายเดือนในการค้าระหว่างประเทศของผลิตภัณฑ์ประเทศไทยพืชน้ำมันพืชหรือน้ำนมเนื้อสัตว์แล้วก็น้ำตาลนะคะ นั่นก็เลยเป็นสาเหตุที่ทำไมถึงทำให้ราคาน้ำตาลโลกคง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ฟอรั่มความร่วมมือด้านการท่องเที่ยวเกาหลี Thai Korea Thailand inflationเดินหน้าลงนามข้อตกลงทางธุรกิจผลักดัน Smart tourism ของเกาหลีเตรียมพร้อมขยายฐานการท่องเที่ยวเกาหลีสู่เอเชียตะวันออกเฉียงใต้ใน JVC รองประธานกล่าวว่าในโอกาสครบรอบ 65 ปีความสัมพันธ์ทางการทูตระหว่างเกาหลีไทย to จึงร่วมกับองค์กรที่เกี่ยวข้องอย่างเช่นพอ ๆ กะการท่องเที่ยวแห่งประเทศไทยและ innovation Thailand จัดโคตร VenomFashion forumยกระดับความร่วมมือด้านการท่องเที่ยวโดย consolidation ในฐานะเป็นความร่วมมือครั้งสำคัญอีกครั้งหนึ่งหลังจากที่เคย to ได้ร่วมกับทททกำหนดให้ปีนี้เป็นปีแห่งการท่องเที่ยวระหว่างเกาหลีและไทยค่ะ เพื่อให้ทั้งสองประเทศนะคะ 9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ก็ร่วมกันจัดงานโคเวฟหรือว่าแกมากทำการท่องเที่ยวเกาหลียิ่งใหญ่ทั่วประเทศไทยฉลองปีแห่งการท่องเที่ยวเกาหลีไทยโดยชมคนไทยค่ะ สถานที่ท่องเที่ยวใหม่ในเกาหลีศาลโลกเมทัลเวิร์คสใน Applicationขอโทษด้วยนะคะ นะคะ กล่าวเพิ่มเติมถึงการท่องเที่ยวแบบสวยขึ้นนะว่าเป็นเทรนการท่องเที่ยวมิติใหม่ที่เกาหลีพัฒนาขึ้นเพื่อจะให้นักท่องเที่ยวนะคะ ใช้บริการด้านการท่องเที่ยวได้สะดวกใบผ่าน App บนมือถือที่ผ่านมาได้รับกระแสตอบรับเป็นอย่างดีเลยนอกจากนี้ก็ยังจำได้ว่าทางเกาหลีจะทำให้แผนที่ดึงนักท่องเที่ยวให้มาเที่ยวเกาหลีให้มากที่สุดโดย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มีนักท่องเที่ยวต่างชาติมาเที่ยวเกาหลี 10 ล้านคนส่วนปีหน้านะคะ คาดว่าสถานการณ์จะฟื้นตัวเต็มที่กลับไปสู่สภาวะก่อนจะเกิดมีนักท่องเที่ยวอยู่ที่ล้านห้าแสนคนต่อปีค่ะ ส่วนหลังจากcovid ผ่านพ้นไปนะคะ หมายถึงว่าการแพร่ระบาดหนักผ่านพ้นไปผู้คนกลับมาใช้ชีวิตได้ปกติมากยิ่งขึ้นค่ะ มีสิ่งหนึ่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ที่เขาอั้นหลังจากที่ covid ผ่านพ้นไปแล้วสิ่งที่เขาไปช้อปปิ้งมากที่สุดไม่ใช่แพ้แต่กลับกลายเป็นเรื่องของการซื้อของกินของใช้ก็เลยทำให้ไม่ได้ต้องการข้อมูลดัชนีราคาเพชรในตลาดโลกชี้ว่าราคาเพชรดิบหรือว่าเพชรที่ยังไม่ได้เจียระไนรถต่อเนื่องในปีนี้และช่วงนี้ถือว่าต่ำมากที่สุดในรอบปีค่ะ ซึ่งพอที่นักวิเคราะห์อุตสาหกรรมเพชรมองว่าเป็นผลมาจากยอดขายเพชรตามเคาน์เตอร์มันลดลงไปก่อนที่ตลาดเพชรกับซาวแบบนี้ก่อนหน้านี้นะคะ ช่วงปี 2021 และ 20 และ 21 22เป็นช่วงที่ครู 19 ยังระบาดความต้องการเพชรแท้นับว่าสูงสุดเป็นประวัติการณ์ยอดขายสถิติ 2 ปีติดเลยคือช่วง covid ระบาดหนักด้วยเพชรขายดีวิเคราะห์รูปแบบใช้เงินของผู้บริโภคบอกว่าในช่วงที่ระบาดหนักล็อกดาวน์ประชาชนไม่ได้ไปไหนนะก็แทบจะไม่มีค่าใช้จ่ายในการออกกินข้าวนอกบ้านไปเที่ยวใน ๆ ผู้บริโภคโดยเฉพาะสาว ๆ เขาก็เลยมีเงินสดเหลือมากพอไปใช้จ่ายกับสินทรัพย์พ่วงตัวอย่างเผ็ดแล้วก็อัญมณีแต่ทีนี้พอเริ่มเครื่องสายมีการเปิดเพิ่งเปิดประเทศค่าใช้จ่ายส่วนนี้ออกจากบ้านได้แล้วค่ะ ก็ไม่ได้ซื้อเพชรแล้วทุกคนก็เลยเริ่มให้ความสำคัญกับไลฟ์สไตล์ของนอกนั้นเองซึ่งหันไปท่องเที่ยวไปหาหมอการ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ท้ 1 เที่ยวแบบวางแผนป้องกันตัวหมายความว่าจากการที่ไม่ได้ออกไปไหนเลยยังเบิ่งคนบ่covid เจอมา 3 ปีไม่ได้ไปเที่ยวต่างประเทศเลยซึ่งเรียกว่าเนี่ยสารที่เกิดขึ้นพร้อมกันทั่วโลกค่ะ โดยเฉพาะในประเทศที่เผชิญกับมาตรการเข้มงวดมาอย่างยาวนานใช่ค่ะ กำลังพูดถึงประเทศจีนนั่นเองนะคะ นอกจากนี้ยังพบว่าค่าใช้จ่ายในการท่องเที่ยวเพื่อไปทำธุระdissolve ฟื้นตัวขึ้นอย่างรวดเร็วและคาดว่าปีหน้าค่ะ น่าจะเกินระดับก่อนโควิดด้วยแต่ในทางกลับกันนะคะ หลายประเทศก็กำลังเผชิญอัตราทางเศรษฐกิจชะลอตัวซึ่งเป็นปัญหามากรวมไปถึงปัญหาเงินเฟ้อดอกเบี้ยผู้สูงทำให้สถานการณ์ราคาเพชรยิ่งแย่เข้าไปด้วยนักวิเคราะห์อุตสาหกรรมเพชรอีกท่านหนึ่งค่ะ edan นะคะ ที่บายบอกว่าเพชรเนี่ยเป็นสินค้าที่อ่อนไหวฉันต้องการไป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ตามซึ่งสิ่งที่ผู้ค้าเพชรทำได้ก็คืออัดฉีดเงินหลายล้านดอลลาร์เพื่อจะทำการตลาดให้มากขึ้นตะวันนักสะสมนะคะ ที่มองเห็นโอกาสในการลงทุนซื้อสินทรัพย์เหล่านี้อย่าเพิ่งดีใจไปนะครับ เพราะว่าตอนนี้ราคาเพชรมันลดลงใช่ไหมคะ บางคนอาจจะกว้านซื้อแต่มันไม่ได้หมายความว่าราคาเพชรตามร้านเพชรอ่ะจะลดตามไปด้วยเสมอสุรินทร์ปัจจัยสำคัญที่ทำให้ราคาแพงหรือว่าเพชรธรรมชาติลดลงนะคะ มาจากการแข่งขันของเพศทางเลือกหลังจากผู้บริโภคโดยเฉพาะกลุ่ม 4 กลุ่ม Z นานา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เนี้ยเก็บของ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ค**ซึ่งปัจจุบันแล้วเนี่ยอินเดียนะคะ เป็นประเทศที่นำเข้าเพชรมากเป็นอันดับ 1 ของโลกรองลงมาก็คือสหรัฐฮ่องกงเบลเยี่ยมและสหรัฐอาหรับเอมิเรตส์แต่ด้วยราคาเพชรในตลาดที่ผันผวนล่าสุดตัวแทนผู้ประกอบในอุตสาหกรรมเพชรของอินเดียก็เลยเรียกร้องบอกว่ามีการระงับการนำเข้าเพชรเป็นการชั่วคราวอย่างน้อยในระยะเวลา 2 เดือนเริ่มตั้งแต่ 15 ตุลาคาดว่าจะมีการประเมินสถานการณ์อีกครั้ง 1 ธันวาคมนะคะ M Pictures วันนี้กูจะพาไปอินโดนีเซียค่ะ เป็นภาพบรรยากาศเฉลิมฉลองครบรอบ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ด้วยนะคะ เมื่อวันพฤหัสบดีที่ผ่านมาค่ะ เป็นวันครูรอบปีที่ 78 การก่อตั้งกองทัพอินโดนีเซียก็มีการจัดกิจกรรมเฉลิมฉลองทั่วประเทศเลยที่เมืองหลวงของอินโดนีเซียอย่างกรุงจาการ์ตาค่ะ มีการแสดงพลร่มและฝูงบินขบวนสวนสนามของเหล่าทัพต่าง ๆ ยุทโธปกรณ์ทางทหารนายรถถังรถทหารและขีปนาวุธต่อต้านเรือรบใกล้กับอนุสาวรีย์แห่งชาติที่มึงเดินปลาซาบะเกาะบาหลีนะคะ แล้วก็เมืองบันดาอาเจะห์บนเกาะสุมาตรานอกจากพิธีเฉลิมฉลองและคนสวนสนามแล้วก็ยังมีการแสดงศิลปะการต่อสู้ของเหล่าทหารด้วยค่ะ ประธานาธิบดีโจโกวิโดโดของอินโดนีเซียกล่าวระหว่างเปิดพิธีสวนสนามย้ำถึงความสำคัญในการหายุทโธปกรณ์ทางทหารที่ทันสมัยแต่ก็เตือนนะคะ ว่าการใช้จ่ายใด ๆ ก็ควรจะทำอย่างไรชอบนึกว่าจะกว้าง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 6 ประเทศที่มีพัฒนาทางเศรษฐกิจอย่างรวดเร็วในเอเชียตะวันออกเฉียงใต้ค่ะ และนี่คือทั้งหมดของทารกแพ้ตัวนี้ทางผู้ชมกันแล้วก็ลาไปด้วยภาพบอลลูนลมร้อนมันหลายรูปแบบกว่า 600 รูปอยู่ในเทศกาลบอลลูนนานาชาติอัลบูเควียร์กนะคะ ครั้งที่ 51นิวเม็กซิโกของสหรัฐแล้วยังเป็นทางการติดตามให้ได้นะคะ 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ASR)ทันโลก EXPRESS - 8 ต.ค. 66</dc:title>
  <dc:creator/>
  <cp:keywords/>
  <dcterms:created xsi:type="dcterms:W3CDTF">2024-01-04T02:50:18Z</dcterms:created>
  <dcterms:modified xsi:type="dcterms:W3CDTF">2024-01-04T0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13.46 น.</vt:lpwstr>
  </property>
  <property fmtid="{D5CDD505-2E9C-101B-9397-08002B2CF9AE}" pid="3" name="subtitle">
    <vt:lpwstr/>
  </property>
</Properties>
</file>